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6"/>
        <w:gridCol w:w="6909"/>
      </w:tblGrid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236CA" w:rsidRPr="006F07C3" w:rsidRDefault="009236CA" w:rsidP="00884F58">
            <w:pPr>
              <w:spacing w:after="120" w:line="276" w:lineRule="auto"/>
              <w:rPr>
                <w:b/>
                <w:i/>
                <w:spacing w:val="-2"/>
              </w:rPr>
            </w:pPr>
            <w:r w:rsidRPr="008043FC">
              <w:rPr>
                <w:b/>
              </w:rPr>
              <w:t>ДОГМАТИЧЕСКОЕ БОГОСЛОВИЕ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бакалавр богословия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очная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2017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236CA" w:rsidRPr="000633D7" w:rsidRDefault="009236CA" w:rsidP="00884F58">
            <w:pPr>
              <w:spacing w:after="120" w:line="276" w:lineRule="auto"/>
              <w:jc w:val="both"/>
            </w:pPr>
            <w:r w:rsidRPr="008043FC">
              <w:t xml:space="preserve">Целью изучения </w:t>
            </w:r>
            <w:r w:rsidRPr="008043FC">
              <w:rPr>
                <w:spacing w:val="-3"/>
              </w:rPr>
              <w:t>дисциплин</w:t>
            </w:r>
            <w:r w:rsidRPr="008043FC">
              <w:t xml:space="preserve">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 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9236CA" w:rsidRPr="00D908B0" w:rsidRDefault="009236CA" w:rsidP="00884F58">
            <w:r>
              <w:t>Базовая часть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120" w:line="276" w:lineRule="auto"/>
              <w:jc w:val="both"/>
            </w:pPr>
            <w:r w:rsidRPr="008043FC">
              <w:t>ПК-2: готовность применять основные принципы и методы научно-богословских исследований, учитывая единство теологического знания.</w:t>
            </w:r>
          </w:p>
        </w:tc>
      </w:tr>
      <w:tr w:rsidR="009236CA" w:rsidRPr="0037074A" w:rsidTr="00884F58"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9236CA" w:rsidRPr="00B135F2" w:rsidRDefault="009236CA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236CA" w:rsidRPr="0037074A" w:rsidRDefault="009236CA" w:rsidP="00884F58">
            <w:pPr>
              <w:spacing w:after="288"/>
            </w:pPr>
            <w:r w:rsidRPr="008043FC">
              <w:rPr>
                <w:i/>
              </w:rPr>
              <w:t xml:space="preserve">Давыденков </w:t>
            </w:r>
            <w:proofErr w:type="spellStart"/>
            <w:r w:rsidRPr="008043FC">
              <w:rPr>
                <w:i/>
              </w:rPr>
              <w:t>О.В</w:t>
            </w:r>
            <w:proofErr w:type="spellEnd"/>
            <w:r w:rsidRPr="008043FC">
              <w:rPr>
                <w:i/>
              </w:rPr>
              <w:t xml:space="preserve">., </w:t>
            </w:r>
            <w:proofErr w:type="spellStart"/>
            <w:r w:rsidRPr="008043FC">
              <w:rPr>
                <w:i/>
              </w:rPr>
              <w:t>прот</w:t>
            </w:r>
            <w:proofErr w:type="spellEnd"/>
            <w:r w:rsidRPr="008043FC">
              <w:rPr>
                <w:i/>
              </w:rPr>
              <w:t>.</w:t>
            </w:r>
          </w:p>
        </w:tc>
      </w:tr>
    </w:tbl>
    <w:p w:rsidR="009236CA" w:rsidRPr="0037074A" w:rsidRDefault="009236CA" w:rsidP="009236CA">
      <w:pPr>
        <w:spacing w:after="288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9236CA" w:rsidRPr="0037074A" w:rsidTr="00884F58">
        <w:tc>
          <w:tcPr>
            <w:tcW w:w="787" w:type="pct"/>
          </w:tcPr>
          <w:p w:rsidR="009236CA" w:rsidRPr="0018711F" w:rsidRDefault="009236CA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9236CA" w:rsidRPr="0018711F" w:rsidRDefault="009236CA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9236CA" w:rsidRPr="0018711F" w:rsidRDefault="009236CA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9236CA" w:rsidRPr="0018711F" w:rsidRDefault="009236CA" w:rsidP="00884F58">
            <w:pPr>
              <w:spacing w:after="288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9236CA" w:rsidRPr="0018711F" w:rsidRDefault="009236CA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9236CA" w:rsidRPr="0018711F" w:rsidRDefault="009236CA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9236CA" w:rsidRPr="0037074A" w:rsidTr="00884F58">
        <w:tc>
          <w:tcPr>
            <w:tcW w:w="787" w:type="pct"/>
          </w:tcPr>
          <w:p w:rsidR="009236CA" w:rsidRPr="00744D54" w:rsidRDefault="009236CA" w:rsidP="00884F58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2-5</w:t>
            </w:r>
          </w:p>
        </w:tc>
        <w:tc>
          <w:tcPr>
            <w:tcW w:w="453" w:type="pct"/>
          </w:tcPr>
          <w:p w:rsidR="009236CA" w:rsidRPr="00744D54" w:rsidRDefault="009236CA" w:rsidP="00884F58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393" w:type="pct"/>
          </w:tcPr>
          <w:p w:rsidR="009236CA" w:rsidRPr="00744D54" w:rsidRDefault="009236CA" w:rsidP="00884F58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148</w:t>
            </w:r>
          </w:p>
        </w:tc>
        <w:tc>
          <w:tcPr>
            <w:tcW w:w="384" w:type="pct"/>
          </w:tcPr>
          <w:p w:rsidR="009236CA" w:rsidRPr="008043FC" w:rsidRDefault="009236CA" w:rsidP="00884F58">
            <w:pPr>
              <w:spacing w:after="120" w:line="276" w:lineRule="auto"/>
              <w:jc w:val="center"/>
            </w:pPr>
            <w:r w:rsidRPr="008043FC">
              <w:t>86</w:t>
            </w:r>
          </w:p>
        </w:tc>
        <w:tc>
          <w:tcPr>
            <w:tcW w:w="667" w:type="pct"/>
          </w:tcPr>
          <w:p w:rsidR="009236CA" w:rsidRPr="008043FC" w:rsidRDefault="009236CA" w:rsidP="00884F58">
            <w:pPr>
              <w:spacing w:after="120" w:line="276" w:lineRule="auto"/>
              <w:jc w:val="center"/>
            </w:pPr>
            <w:r w:rsidRPr="008043FC">
              <w:t>54</w:t>
            </w:r>
          </w:p>
        </w:tc>
        <w:tc>
          <w:tcPr>
            <w:tcW w:w="2316" w:type="pct"/>
          </w:tcPr>
          <w:p w:rsidR="009236CA" w:rsidRPr="008043FC" w:rsidRDefault="009236CA" w:rsidP="00884F58">
            <w:pPr>
              <w:spacing w:after="120" w:line="276" w:lineRule="auto"/>
            </w:pPr>
            <w:r w:rsidRPr="008043FC">
              <w:t>Зачет, экзамен, зачет, экзамен.</w:t>
            </w:r>
          </w:p>
        </w:tc>
      </w:tr>
    </w:tbl>
    <w:p w:rsidR="009236CA" w:rsidRPr="00576CB3" w:rsidRDefault="009236CA" w:rsidP="009236CA">
      <w:pPr>
        <w:spacing w:after="120" w:line="276" w:lineRule="auto"/>
        <w:ind w:left="426"/>
        <w:jc w:val="both"/>
      </w:pPr>
    </w:p>
    <w:p w:rsidR="009236CA" w:rsidRPr="00576CB3" w:rsidRDefault="009236CA" w:rsidP="009236CA">
      <w:pPr>
        <w:spacing w:after="120" w:line="276" w:lineRule="auto"/>
        <w:jc w:val="both"/>
      </w:pPr>
    </w:p>
    <w:p w:rsidR="009236CA" w:rsidRPr="00576CB3" w:rsidRDefault="009236CA" w:rsidP="009236CA">
      <w:pPr>
        <w:spacing w:after="120" w:line="276" w:lineRule="auto"/>
      </w:pPr>
    </w:p>
    <w:p w:rsidR="009236CA" w:rsidRPr="008043FC" w:rsidRDefault="009236CA" w:rsidP="009236CA">
      <w:pPr>
        <w:spacing w:after="120" w:line="276" w:lineRule="auto"/>
      </w:pPr>
    </w:p>
    <w:p w:rsidR="002527DE" w:rsidRPr="009236CA" w:rsidRDefault="002527DE" w:rsidP="009236CA">
      <w:bookmarkStart w:id="0" w:name="_GoBack"/>
      <w:bookmarkEnd w:id="0"/>
    </w:p>
    <w:sectPr w:rsidR="002527DE" w:rsidRPr="009236CA" w:rsidSect="00A9625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6168" w:rsidRDefault="00936168" w:rsidP="002527DE">
      <w:r>
        <w:separator/>
      </w:r>
    </w:p>
  </w:endnote>
  <w:endnote w:type="continuationSeparator" w:id="0">
    <w:p w:rsidR="00936168" w:rsidRDefault="00936168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4438CF" w:rsidRDefault="004438CF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36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438CF" w:rsidRDefault="004438CF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6168" w:rsidRDefault="00936168" w:rsidP="002527DE">
      <w:r>
        <w:separator/>
      </w:r>
    </w:p>
  </w:footnote>
  <w:footnote w:type="continuationSeparator" w:id="0">
    <w:p w:rsidR="00936168" w:rsidRDefault="00936168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rQwsDQ3NTExNzNS0lEKTi0uzszPAykwqwUAM/gsbCwAAAA="/>
  </w:docVars>
  <w:rsids>
    <w:rsidRoot w:val="008E0DE5"/>
    <w:rsid w:val="00041A5C"/>
    <w:rsid w:val="001E466B"/>
    <w:rsid w:val="00210685"/>
    <w:rsid w:val="002527DE"/>
    <w:rsid w:val="002E6032"/>
    <w:rsid w:val="003746BE"/>
    <w:rsid w:val="003771AA"/>
    <w:rsid w:val="003D27FB"/>
    <w:rsid w:val="003E77E2"/>
    <w:rsid w:val="0043711A"/>
    <w:rsid w:val="004438CF"/>
    <w:rsid w:val="004664E3"/>
    <w:rsid w:val="004A32DE"/>
    <w:rsid w:val="004B5896"/>
    <w:rsid w:val="005119D8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44EC4"/>
    <w:rsid w:val="008A04A7"/>
    <w:rsid w:val="008C46DD"/>
    <w:rsid w:val="008E0DE5"/>
    <w:rsid w:val="00922A7E"/>
    <w:rsid w:val="009236CA"/>
    <w:rsid w:val="00936168"/>
    <w:rsid w:val="00953B1D"/>
    <w:rsid w:val="00A479B1"/>
    <w:rsid w:val="00A61A2D"/>
    <w:rsid w:val="00A66646"/>
    <w:rsid w:val="00A81317"/>
    <w:rsid w:val="00A9625A"/>
    <w:rsid w:val="00AF1E77"/>
    <w:rsid w:val="00AF4BA1"/>
    <w:rsid w:val="00BA1012"/>
    <w:rsid w:val="00BE4C2B"/>
    <w:rsid w:val="00BF7170"/>
    <w:rsid w:val="00CA6DA8"/>
    <w:rsid w:val="00D10310"/>
    <w:rsid w:val="00D12147"/>
    <w:rsid w:val="00D265CB"/>
    <w:rsid w:val="00DE168B"/>
    <w:rsid w:val="00E44319"/>
    <w:rsid w:val="00E5132F"/>
    <w:rsid w:val="00E80B80"/>
    <w:rsid w:val="00EA7B4A"/>
    <w:rsid w:val="00EE6405"/>
    <w:rsid w:val="00F6097C"/>
    <w:rsid w:val="00F800DD"/>
    <w:rsid w:val="00F85648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F984-CE7F-4068-B6AC-9B351FE96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7-25T08:45:00Z</dcterms:created>
  <dcterms:modified xsi:type="dcterms:W3CDTF">2018-03-22T08:25:00Z</dcterms:modified>
</cp:coreProperties>
</file>